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Willard hypothesis</w:t>
      </w:r>
    </w:p>
    <w:p>
      <w:r>
        <w:rPr>
          <w:b/>
        </w:rPr>
        <w:t xml:space="preserve">Abstract</w:t>
      </w:r>
    </w:p>
    <w:p>
      <w:r>
        <w:t xml:space="preserve">A major puzzle in evolutionary biology is when and why mothers should modify the sex of their offspring to maximise their own fitness. Theory suggests that mothers should bias sex ratios towards the sex with the highest fitness gains when in good condition; however, empirical support for this hypothesis is equivocal. This is likely due to i) a lack of the detailed life-history data that is required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to maximise the direct and inclusive fitness benefits of having related helpers in their territories. Here we show that sex ratio modification in the Seychelles warbler is mediated by parental telomere length. Telomeres are protective caps on the ends of chromosomes that shorten in response to stress, and are excellent biomarkers of individual condition. Mothers and fathers with long telomeres produced 77% daughters, while parents with short telomeres produced 67%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his suggests that female offspring are disproportionately affected by parental investment, and that parents produce female offspring when in good condition to maximise their own fitness.</w:t>
      </w:r>
    </w:p>
    <w:p>
      <w:r>
        <w:rPr>
          <w:b/>
        </w:rPr>
        <w:t xml:space="preserve">Introduction</w:t>
      </w:r>
    </w:p>
    <w:p>
      <w:r>
        <w:t xml:space="preserve">In many organisms females produce offspring with skewed sex ratios, despite the fact natural selection operates against deviations from unity in a frequ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iton being studied</w:t>
      </w:r>
      <w:r>
        <w:t xml:space="preserve"> </w:t>
      </w:r>
      <w:r>
        <w:t xml:space="preserve">(Leimar 1996; Schindler et al. 2015)</w:t>
      </w:r>
      <w:r>
        <w:t xml:space="preserve">.</w:t>
      </w:r>
    </w:p>
    <w:p>
      <w:r>
        <w:t xml:space="preserve">Given that theory predicts a range of relationships between parental condition and offspring sex ratio, it is perhaps not surprising that results from empirical studies in natural populations have been highly varied</w:t>
      </w:r>
      <w:r>
        <w:t xml:space="preserve"> </w:t>
      </w:r>
      <w:r>
        <w:t xml:space="preserve">(reviewed in West 2009; Booksmythe et al. 2015)</w:t>
      </w:r>
      <w:r>
        <w:t xml:space="preserve">. When in good condition or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is that of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is will to vary among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being increasingly recognised as excellent biomarkers of individual condition, reflecting acccumulating costs experienced over an individuals' lifetime</w:t>
      </w:r>
      <w:r>
        <w:t xml:space="preserve"> </w:t>
      </w:r>
      <w:r>
        <w:t xml:space="preserve">(Monaghan and Haussmann 2006; Asghar et al. 2015)</w:t>
      </w:r>
      <w:r>
        <w:t xml:space="preserve">. These protective caps on the ends of chromosomes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psring sex ratio. However, to our knowledge no studies have looked at parental telomere length in relation to offspring sex ratio.</w:t>
      </w:r>
    </w:p>
    <w:p>
      <w:r>
        <w:t xml:space="preserve">In this study we use telomeres to test the hypothesis that parent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 in order to retain co-breeders and maximise inclusive fitness</w:t>
      </w:r>
      <w:r>
        <w:t xml:space="preserve"> </w:t>
      </w:r>
      <w:r>
        <w:t xml:space="preserve">(Komdeur 1996; Komdeur et al. 1997)</w:t>
      </w:r>
      <w:r>
        <w:t xml:space="preserve">. Follow up work has shown that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mediated by maternal or paternal condition.</w:t>
      </w:r>
    </w:p>
    <w:p>
      <w:r>
        <w:t xml:space="preserve">We first test the hypothesis that parents with longer telomeres produce more females. We then then test the hypothesis that parental condition is passed onto offspring by testing for a positive relationship between telomere length in parents and offspring. Finally, we analyse sex-specificrelationships between telomere length and offspring survival to test the hypothesis that survival of daughters, but not sons, is condition dependent. We discuss our results in the context of realised direct and inclusive fitness benefits to parents.</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monitored since 1986, intensively so since 1997</w:t>
      </w:r>
      <w:r>
        <w:t xml:space="preserve"> </w:t>
      </w:r>
      <w:r>
        <w:t xml:space="preserve">(Richardson et al. 2003; Spurgin et al. 2014)</w:t>
      </w:r>
      <w:r>
        <w:t xml:space="preserve">. Individuals are usually ringed at less than one year old, and then followed throughout their lives. As they do not disperse to or from Cousin</w:t>
      </w:r>
      <w:r>
        <w:t xml:space="preserve"> </w:t>
      </w:r>
      <w:r>
        <w:t xml:space="preserve">(Komdeur et al. 2004)</w:t>
      </w:r>
      <w:r>
        <w:t xml:space="preserve">, a biannual census of birds on Cousin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the breeding seasons using detailed observational data of foraging and territorial defence behaviour, and surveyed for territory qua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86 samples, using a qPCR method with absolute standards</w:t>
      </w:r>
      <w:r>
        <w:t xml:space="preserve"> </w:t>
      </w:r>
      <w:r>
        <w:t xml:space="preserve">(full details provided in Barrett et al. 2012)</w:t>
      </w:r>
      <w:r>
        <w:t xml:space="preserve">. Of these, 209 were from juvenile birds between 1 and 12 months old for which we had telomere length measurements available from at least one parent. We excluded nestlings less than one month old from this analysis as telomere length at this stage is expected to feflect inheritance, whereas telomere length in fledgling birds is expected to reflect early life experiences.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w:t>
      </w:r>
    </w:p>
    <w:p>
      <w:r>
        <w:t xml:space="preserve">We first calulated sex ratio variation over our 16 year dataset using all available catch data from Cousin. All juveniles caught in their first year of life sexed and sex ratio was calulated separately for each year. We calculated 95% confidence limits for each year using a bootstrapping approach; 1000 populations of males and females were simulated for each year based on observed sample sizes and a 50% chance each offpring being female, and from this 5% and 95% quantiles were extracted.</w:t>
      </w:r>
    </w:p>
    <w:p>
      <w:r>
        <w:t xml:space="preserve">We used generalized linear mixed effects models (GLMMs) with a binomial error structure to test how parental TL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elomere length. Juvenile telomere was entered as the response variable, age class as a fixed factor, and as covariates we included maternal and paternal TL, maternal and paternal age,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offspring telomere length and offspring sex were included as covariates. Random effects were specified as above.</w:t>
      </w:r>
    </w:p>
    <w:p>
      <w:r>
        <w:rPr>
          <w:b/>
        </w:rPr>
        <w:t xml:space="preserve">Results</w:t>
      </w:r>
    </w:p>
    <w:p>
      <w:r>
        <w:t xml:space="preserve">Overall, sex ratio in our Seychelles warbler dataset did not differ from 50:50 (49% of all juveniles were male; binomial test, P = 0.94). There was variation in sex ratio among years (Fig. 1); of the 17 years we observed an excess of males in two years, and an excess of females in one year.</w:t>
      </w:r>
    </w:p>
    <w:p>
      <w:r>
        <w:t xml:space="preserve">Maternal and paternal telomere length were positively, but non-signficantly, related (Pearson correlation, estimate = 0.18; CIs, = -0.03, 0.37;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62, CIs = -1.09, -0.16; Fig. 1B). There was also a tendency for fathers with longer telomeres to have more female offspring, although this was not significant (estimate = -1.17, CIs = -2.78, 0.43; Fig. 1C). Interestingly, we found that the average telomere length of both mother and father had the strongest effect on offspring sex ratio (estimate = -0.65, CIs = -1.04, -0.25; Fig. 1D). Pairs with short telomeres (&lt;4kb) produced on average 67%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Table S2). Offspring telomere length not related to maternal telomere length (estimate = 0.14, CIs = -0.20, 0.48; Fig. 3A), but was positively related to paternal telomere length (estimate = 0.48, CIs = 0.08, 0.88; Fig. 3B). Again, however, the strongest relationship was found with mean parental telomere length (estimate = 0.77, CIs = 0.21, 1.33; Fig. 3C). The relationship between parental and offpring telomere length was stronger for females (Fig. 3C; R</w:t>
      </w:r>
      <w:r>
        <w:rPr>
          <w:vertAlign w:val="superscript"/>
        </w:rPr>
        <w:t xml:space="preserve">2</w:t>
      </w:r>
      <w:r>
        <w:t xml:space="preserve"> </w:t>
      </w:r>
      <w:r>
        <w:t xml:space="preserve">from linear regression = 0.13) than for males (R</w:t>
      </w:r>
      <w:r>
        <w:rPr>
          <w:vertAlign w:val="superscript"/>
        </w:rPr>
        <w:t xml:space="preserve">2</w:t>
      </w:r>
      <w:r>
        <w:t xml:space="preserve"> </w:t>
      </w:r>
      <w:r>
        <w:t xml:space="preserve">&lt; 0.01); however, the interaction between parental telomere length and sex was not significant (estimate = -0.67, CIs = -1.62, 0.28; Fig. 3C).</w:t>
      </w:r>
    </w:p>
    <w:p>
      <w:r>
        <w:t xml:space="preserve">Finally, we tested how juvenile telomere length in each was related to survival (Table S3). In a model not including telomere length, we found no difference between sexes in probability of survival to adulthood (est = 0.58; CI = -0.31, 1.47). However, when telomere length was included in the model we found that survival was significantly higher in males (est = 3.81; CI = 1.43, 6.19), and positively related to telomere length (est = 0.52; CI = 0.11, 0.93). Importantly, there was a significant interaction effect between sex and telomere length on survival (est = -0.75; CI = -1.26, -0.23). Telomere length in female juveniles was positively related to juvenile survival, while no such relationship was observed in males (Fig. 3D).</w:t>
      </w:r>
    </w:p>
    <w:p>
      <w:r>
        <w:rPr>
          <w:b/>
        </w:rPr>
        <w:t xml:space="preserve">Discussion</w:t>
      </w:r>
    </w:p>
    <w:p>
      <w:r>
        <w:t xml:space="preserve">Komde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s are more likely to remain on the natal territory and help in good environmental condtions, producing females in good conditions is an adaptive strategy. Here, using telomeres as biomarkers of individual condition, we show that this result is likely to be mediated by parental condition. Parents with longer telomeres produce more females and have offspring with longer telomeres. Additionally, we found that female, but not male, survival to adulthood is dependent on telomere length.</w:t>
      </w:r>
    </w:p>
    <w:p>
      <w:r>
        <w:t xml:space="preserve">Our results suggest that parental condition, rather than environmental conditions</w:t>
      </w:r>
      <w:r>
        <w:t xml:space="preserve"> </w:t>
      </w:r>
      <w:r>
        <w:rPr>
          <w:i/>
        </w:rPr>
        <w:t xml:space="preserve">per se.</w:t>
      </w:r>
      <w:r>
        <w:t xml:space="preserve">, is behind adaptive sex ratio modification in the Seychelles warbler. Using a much larger temporal dataset, we were unable to replicate the finding that pairs in high quality territories produced an excess of females [</w:t>
      </w:r>
      <w:r>
        <w:t xml:space="preserve">Komdeur et al. (1997)</w:t>
      </w:r>
      <w:r>
        <w:t xml:space="preserve">; Tables S1-S3].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Thus, it appears that territory quality is no longer the main driver of adult condition in Seychelles warblers.</w:t>
      </w:r>
    </w:p>
    <w:p>
      <w:r>
        <w:t xml:space="preserve">Parental condition is ultimately driven by variation in the social and ecological environment. However, in many instances this can be very difficult to capture as it is impossible to assess the costs of different experiences. A major advantage of studying telomeres in natural populations is that no matter how multifaceted and complex an individual's social and ecological environment,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1). The difficulty of measuring parental cond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correlated. Although we detected only a very weak relationship between maternal and paternal condition in Seychelles warblers, averaging maternal and paternal telomere lengths was a better predictor of both sex ratio and offspring telomere length than maternal or paternal telomere length alone. This suggests that offspring condition, and thus sex allocation, is the product of combined maternal and paternal effects. This is in accordance with previous research in this species,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e suspect that combined maternal and paternal effects on sex allocation are common, although few studies have investigated this.</w:t>
      </w:r>
    </w:p>
    <w:p>
      <w:r>
        <w:t xml:space="preserve">Finally, we found an interaction between sex and juvenile telomere length on survival to adulthood. We previously thought that Seychelles warblers on low quality territories prodiced an excess of males predominantly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e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a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5539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95e5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